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20AAF51" w:rsidR="00F9110D" w:rsidRDefault="00752C28" w:rsidP="00597CC6">
      <w:pPr>
        <w:pStyle w:val="Heading1"/>
        <w:spacing w:before="0"/>
      </w:pPr>
      <w:r>
        <w:t xml:space="preserve">Major: </w:t>
      </w:r>
      <w:r w:rsidR="00883E0C">
        <w:t>BA in Economics</w:t>
      </w:r>
    </w:p>
    <w:p w14:paraId="297ECB5F" w14:textId="3C333590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736F0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5654C138" w14:textId="77777777" w:rsidR="00367080" w:rsidRDefault="00367080" w:rsidP="00367080">
      <w:pPr>
        <w:pStyle w:val="Heading2"/>
        <w:spacing w:before="0"/>
      </w:pPr>
      <w:r>
        <w:t>University Graduation Requirements</w:t>
      </w:r>
    </w:p>
    <w:p w14:paraId="0C8565FA" w14:textId="07AA6E80" w:rsidR="00367080" w:rsidRDefault="00100C28" w:rsidP="0036708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575321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67080">
        <w:t>Students must earn 124 hours to be eligible for graduation.</w:t>
      </w:r>
    </w:p>
    <w:p w14:paraId="74A5D91F" w14:textId="77777777" w:rsidR="00367080" w:rsidRDefault="00100C28" w:rsidP="00367080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-106981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080">
            <w:rPr>
              <w:rFonts w:ascii="MS Gothic" w:eastAsia="MS Gothic" w:hAnsi="MS Gothic" w:hint="eastAsia"/>
            </w:rPr>
            <w:t>☐</w:t>
          </w:r>
        </w:sdtContent>
      </w:sdt>
      <w:r w:rsidR="00367080">
        <w:t>Students must maintain an overall minimum GPA of 3.5 to be eligible for graduation with Honors Distinction.</w:t>
      </w:r>
    </w:p>
    <w:p w14:paraId="19876809" w14:textId="3D8FA86B" w:rsidR="00367080" w:rsidRDefault="00100C28" w:rsidP="00367080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080">
            <w:rPr>
              <w:rFonts w:ascii="MS Gothic" w:eastAsia="MS Gothic" w:hAnsi="MS Gothic" w:hint="eastAsia"/>
            </w:rPr>
            <w:t>☐</w:t>
          </w:r>
        </w:sdtContent>
      </w:sdt>
      <w:r w:rsidR="00367080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367080">
        <w:t xml:space="preserve"> points per year.</w:t>
      </w:r>
    </w:p>
    <w:p w14:paraId="7AAED8CA" w14:textId="56E2A86C" w:rsidR="00367080" w:rsidRDefault="00100C28" w:rsidP="0036708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-1878077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67080">
        <w:t>Students must maintain a major minimum GPA of 2.0 to be eligible for graduation.</w:t>
      </w:r>
    </w:p>
    <w:p w14:paraId="20BFAE14" w14:textId="77777777" w:rsidR="00367080" w:rsidRDefault="00100C28" w:rsidP="0036708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1142930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080">
            <w:rPr>
              <w:rFonts w:ascii="MS Gothic" w:eastAsia="MS Gothic" w:hAnsi="MS Gothic" w:hint="eastAsia"/>
            </w:rPr>
            <w:t>☐</w:t>
          </w:r>
        </w:sdtContent>
      </w:sdt>
      <w:r w:rsidR="00367080">
        <w:t>Students must complete 31 credit hours in residency at UT to be eligible for graduation.</w:t>
      </w:r>
    </w:p>
    <w:p w14:paraId="7485EFEE" w14:textId="77777777" w:rsidR="00367080" w:rsidRDefault="00367080" w:rsidP="00367080">
      <w:pPr>
        <w:spacing w:after="0"/>
      </w:pPr>
    </w:p>
    <w:p w14:paraId="51528647" w14:textId="77777777" w:rsidR="00367080" w:rsidRDefault="00367080" w:rsidP="00367080">
      <w:pPr>
        <w:pStyle w:val="Heading2"/>
        <w:spacing w:before="0"/>
      </w:pPr>
      <w:r>
        <w:t>Honors Requirements</w:t>
      </w:r>
    </w:p>
    <w:p w14:paraId="65F645B4" w14:textId="77777777" w:rsidR="00367080" w:rsidRPr="00752C28" w:rsidRDefault="00367080" w:rsidP="0036708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67080" w:rsidRPr="00D421C1" w14:paraId="61C0E05D" w14:textId="77777777" w:rsidTr="008E39BA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3DD0A85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1E95B05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055AC54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7080" w14:paraId="0B79C84C" w14:textId="77777777" w:rsidTr="008E39BA">
        <w:trPr>
          <w:cantSplit/>
          <w:trHeight w:val="593"/>
        </w:trPr>
        <w:tc>
          <w:tcPr>
            <w:tcW w:w="7915" w:type="dxa"/>
          </w:tcPr>
          <w:p w14:paraId="3F6C456C" w14:textId="77777777" w:rsidR="00367080" w:rsidRDefault="00367080" w:rsidP="008E39BA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37B020D1" w14:textId="77777777" w:rsidR="00367080" w:rsidRDefault="00367080" w:rsidP="008E39BA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AE7D0EE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2A4746F4" w14:textId="77777777" w:rsidR="00367080" w:rsidRDefault="00367080" w:rsidP="008E39BA">
            <w:pPr>
              <w:spacing w:after="0"/>
            </w:pPr>
          </w:p>
        </w:tc>
      </w:tr>
      <w:tr w:rsidR="00367080" w14:paraId="40753F16" w14:textId="77777777" w:rsidTr="008E39BA">
        <w:trPr>
          <w:cantSplit/>
          <w:trHeight w:val="530"/>
        </w:trPr>
        <w:tc>
          <w:tcPr>
            <w:tcW w:w="7915" w:type="dxa"/>
          </w:tcPr>
          <w:p w14:paraId="5A05D44A" w14:textId="77777777" w:rsidR="00367080" w:rsidRDefault="00367080" w:rsidP="008E39BA">
            <w:pPr>
              <w:spacing w:after="0"/>
            </w:pPr>
            <w:r>
              <w:t>AWR 101 (4cr) - Reading Locally &amp; Globally</w:t>
            </w:r>
          </w:p>
          <w:p w14:paraId="2CADFC11" w14:textId="77777777" w:rsidR="00367080" w:rsidRDefault="00367080" w:rsidP="008E39BA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9ABE235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4211D06A" w14:textId="77777777" w:rsidR="00367080" w:rsidRDefault="00367080" w:rsidP="008E39BA">
            <w:pPr>
              <w:spacing w:after="0"/>
            </w:pPr>
          </w:p>
        </w:tc>
      </w:tr>
      <w:tr w:rsidR="00367080" w14:paraId="1CCECAC9" w14:textId="77777777" w:rsidTr="008E39BA">
        <w:trPr>
          <w:cantSplit/>
        </w:trPr>
        <w:tc>
          <w:tcPr>
            <w:tcW w:w="0" w:type="auto"/>
          </w:tcPr>
          <w:p w14:paraId="6D01FAE4" w14:textId="77777777" w:rsidR="00367080" w:rsidRDefault="00367080" w:rsidP="008E39BA">
            <w:pPr>
              <w:spacing w:after="0"/>
            </w:pPr>
            <w:r>
              <w:t>AWR 201 (4cr) – Writing and Research: The Local and the Global</w:t>
            </w:r>
          </w:p>
          <w:p w14:paraId="0002FD1C" w14:textId="77777777" w:rsidR="00367080" w:rsidRPr="00E415F7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0DB4CD74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6C3A8A0B" w14:textId="77777777" w:rsidR="00367080" w:rsidRDefault="00367080" w:rsidP="008E39BA">
            <w:pPr>
              <w:spacing w:after="0"/>
            </w:pPr>
          </w:p>
        </w:tc>
      </w:tr>
      <w:tr w:rsidR="00367080" w14:paraId="2E93302D" w14:textId="77777777" w:rsidTr="008E39BA">
        <w:trPr>
          <w:cantSplit/>
          <w:trHeight w:val="557"/>
        </w:trPr>
        <w:tc>
          <w:tcPr>
            <w:tcW w:w="7915" w:type="dxa"/>
          </w:tcPr>
          <w:p w14:paraId="444649C6" w14:textId="77777777" w:rsidR="00367080" w:rsidRDefault="00367080" w:rsidP="008E39BA">
            <w:pPr>
              <w:spacing w:after="0"/>
            </w:pPr>
            <w:r>
              <w:t>Math (4cr) Requirement (choose one):</w:t>
            </w:r>
          </w:p>
          <w:p w14:paraId="57891914" w14:textId="77777777" w:rsidR="00367080" w:rsidRDefault="00367080" w:rsidP="008E39BA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4194008A" w14:textId="77777777" w:rsidR="00367080" w:rsidRDefault="00367080" w:rsidP="008E39BA">
            <w:pPr>
              <w:spacing w:after="0"/>
            </w:pPr>
            <w:r>
              <w:t>MAT 225 or MAT 260</w:t>
            </w:r>
          </w:p>
        </w:tc>
        <w:tc>
          <w:tcPr>
            <w:tcW w:w="1440" w:type="dxa"/>
          </w:tcPr>
          <w:p w14:paraId="65E573AA" w14:textId="77777777" w:rsidR="00367080" w:rsidRDefault="00367080" w:rsidP="008E39BA">
            <w:pPr>
              <w:spacing w:after="0"/>
            </w:pPr>
          </w:p>
        </w:tc>
      </w:tr>
    </w:tbl>
    <w:p w14:paraId="5FAC0C02" w14:textId="77777777" w:rsidR="00367080" w:rsidRDefault="00367080" w:rsidP="00367080">
      <w:pPr>
        <w:spacing w:after="0"/>
      </w:pPr>
    </w:p>
    <w:p w14:paraId="66558483" w14:textId="77777777" w:rsidR="00367080" w:rsidRPr="00752C28" w:rsidRDefault="00367080" w:rsidP="0036708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7080" w:rsidRPr="00D421C1" w14:paraId="72A4FD8A" w14:textId="77777777" w:rsidTr="008E39BA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9C982FB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2B2DEE1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31D35C7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7080" w14:paraId="7AA509C2" w14:textId="77777777" w:rsidTr="008E39BA">
        <w:trPr>
          <w:cantSplit/>
        </w:trPr>
        <w:tc>
          <w:tcPr>
            <w:tcW w:w="7915" w:type="dxa"/>
          </w:tcPr>
          <w:p w14:paraId="3E9F86B4" w14:textId="77777777" w:rsidR="00367080" w:rsidRDefault="00367080" w:rsidP="008E39BA">
            <w:pPr>
              <w:spacing w:after="0"/>
            </w:pPr>
            <w:r>
              <w:t>HON 220 (4cr) – Where have we been?</w:t>
            </w:r>
          </w:p>
          <w:p w14:paraId="08FF6CB4" w14:textId="77777777" w:rsidR="00367080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9F9E98A" w14:textId="77777777" w:rsidR="00367080" w:rsidRPr="000A2092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3813D29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60140231" w14:textId="77777777" w:rsidR="00367080" w:rsidRDefault="00367080" w:rsidP="008E39BA">
            <w:pPr>
              <w:spacing w:after="0"/>
            </w:pPr>
          </w:p>
        </w:tc>
      </w:tr>
      <w:tr w:rsidR="00367080" w14:paraId="082D095B" w14:textId="77777777" w:rsidTr="008E39BA">
        <w:trPr>
          <w:cantSplit/>
        </w:trPr>
        <w:tc>
          <w:tcPr>
            <w:tcW w:w="7915" w:type="dxa"/>
          </w:tcPr>
          <w:p w14:paraId="28745043" w14:textId="77777777" w:rsidR="00367080" w:rsidRDefault="00367080" w:rsidP="008E39BA">
            <w:pPr>
              <w:spacing w:after="0"/>
            </w:pPr>
            <w:r>
              <w:t>HON 230 (4cr) – Where are we now?</w:t>
            </w:r>
          </w:p>
          <w:p w14:paraId="1137ECB0" w14:textId="77777777" w:rsidR="00367080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97FE751" w14:textId="77777777" w:rsidR="00367080" w:rsidRPr="0000459F" w:rsidRDefault="00367080" w:rsidP="008E39BA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AD9DDED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03239C3A" w14:textId="77777777" w:rsidR="00367080" w:rsidRDefault="00367080" w:rsidP="008E39BA">
            <w:pPr>
              <w:spacing w:after="0"/>
            </w:pPr>
          </w:p>
        </w:tc>
      </w:tr>
      <w:tr w:rsidR="00367080" w14:paraId="3770E460" w14:textId="77777777" w:rsidTr="008E39BA">
        <w:trPr>
          <w:cantSplit/>
        </w:trPr>
        <w:tc>
          <w:tcPr>
            <w:tcW w:w="7915" w:type="dxa"/>
          </w:tcPr>
          <w:p w14:paraId="42CCA8F3" w14:textId="77777777" w:rsidR="00367080" w:rsidRDefault="00367080" w:rsidP="008E39BA">
            <w:pPr>
              <w:spacing w:after="0"/>
            </w:pPr>
            <w:r>
              <w:t xml:space="preserve">HON 240 (4cr) – Where are we going? </w:t>
            </w:r>
          </w:p>
          <w:p w14:paraId="407A4849" w14:textId="77777777" w:rsidR="00367080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E33F728" w14:textId="77777777" w:rsidR="00367080" w:rsidRDefault="00367080" w:rsidP="008E39BA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A9D7CD2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26CA3C1D" w14:textId="77777777" w:rsidR="00367080" w:rsidRDefault="00367080" w:rsidP="008E39BA">
            <w:pPr>
              <w:spacing w:after="0"/>
            </w:pPr>
          </w:p>
        </w:tc>
      </w:tr>
    </w:tbl>
    <w:p w14:paraId="46FC5BB1" w14:textId="0BFD187A" w:rsidR="00367080" w:rsidRDefault="00367080" w:rsidP="00367080">
      <w:pPr>
        <w:spacing w:after="0"/>
      </w:pPr>
    </w:p>
    <w:p w14:paraId="07A0B0A7" w14:textId="77777777" w:rsidR="00367080" w:rsidRDefault="00367080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7080" w:rsidRPr="00D421C1" w14:paraId="7BEB8713" w14:textId="77777777" w:rsidTr="008E39BA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2CC7D1D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9E8B9A5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026CF4C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7080" w14:paraId="5368221F" w14:textId="77777777" w:rsidTr="008E39BA">
        <w:trPr>
          <w:cantSplit/>
        </w:trPr>
        <w:tc>
          <w:tcPr>
            <w:tcW w:w="7915" w:type="dxa"/>
          </w:tcPr>
          <w:p w14:paraId="15A9D665" w14:textId="77777777" w:rsidR="00367080" w:rsidRPr="00EA6BBF" w:rsidRDefault="00367080" w:rsidP="008E39BA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2F92A926" w14:textId="77777777" w:rsidR="00367080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86FE315" w14:textId="77777777" w:rsidR="00367080" w:rsidRDefault="00367080" w:rsidP="008E39BA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7677305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06B47138" w14:textId="77777777" w:rsidR="00367080" w:rsidRDefault="00367080" w:rsidP="008E39BA">
            <w:pPr>
              <w:spacing w:after="0"/>
            </w:pPr>
          </w:p>
        </w:tc>
      </w:tr>
      <w:tr w:rsidR="00367080" w14:paraId="19183B32" w14:textId="77777777" w:rsidTr="008E39BA">
        <w:trPr>
          <w:cantSplit/>
        </w:trPr>
        <w:tc>
          <w:tcPr>
            <w:tcW w:w="7915" w:type="dxa"/>
          </w:tcPr>
          <w:p w14:paraId="5CF1E29D" w14:textId="77777777" w:rsidR="00367080" w:rsidRPr="00EA6BBF" w:rsidRDefault="00367080" w:rsidP="008E39BA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468F9BB1" w14:textId="77777777" w:rsidR="00367080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E54BC68" w14:textId="77777777" w:rsidR="00367080" w:rsidRDefault="00367080" w:rsidP="008E39BA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3CC92DC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3A2ADACA" w14:textId="77777777" w:rsidR="00367080" w:rsidRDefault="00367080" w:rsidP="008E39BA">
            <w:pPr>
              <w:spacing w:after="0"/>
            </w:pPr>
          </w:p>
        </w:tc>
      </w:tr>
      <w:tr w:rsidR="00367080" w14:paraId="25F99967" w14:textId="77777777" w:rsidTr="008E39BA">
        <w:trPr>
          <w:cantSplit/>
        </w:trPr>
        <w:tc>
          <w:tcPr>
            <w:tcW w:w="7915" w:type="dxa"/>
          </w:tcPr>
          <w:p w14:paraId="51A3AF66" w14:textId="77777777" w:rsidR="00367080" w:rsidRDefault="00367080" w:rsidP="008E39BA">
            <w:pPr>
              <w:spacing w:after="0"/>
            </w:pPr>
            <w:r>
              <w:t>HON 257 (4cr) – Idea Lab: Social Science</w:t>
            </w:r>
          </w:p>
          <w:p w14:paraId="0F8CCBC7" w14:textId="77777777" w:rsidR="00367080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7723E1A" w14:textId="77777777" w:rsidR="00367080" w:rsidRDefault="00367080" w:rsidP="008E39BA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4C536BF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7CD22C47" w14:textId="77777777" w:rsidR="00367080" w:rsidRDefault="00367080" w:rsidP="008E39BA">
            <w:pPr>
              <w:spacing w:after="0"/>
            </w:pPr>
          </w:p>
        </w:tc>
      </w:tr>
    </w:tbl>
    <w:p w14:paraId="737ED6C3" w14:textId="77777777" w:rsidR="00367080" w:rsidRDefault="00367080" w:rsidP="00367080">
      <w:pPr>
        <w:spacing w:after="0"/>
      </w:pPr>
    </w:p>
    <w:p w14:paraId="6401E894" w14:textId="77777777" w:rsidR="00367080" w:rsidRPr="00752C28" w:rsidRDefault="00367080" w:rsidP="0036708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7080" w:rsidRPr="00D421C1" w14:paraId="068AADDF" w14:textId="77777777" w:rsidTr="008E39BA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8446BC7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3E78E5B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4D0376" w14:textId="77777777" w:rsidR="00367080" w:rsidRPr="00D421C1" w:rsidRDefault="00367080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7080" w14:paraId="2E8300C3" w14:textId="77777777" w:rsidTr="008E39BA">
        <w:trPr>
          <w:cantSplit/>
        </w:trPr>
        <w:tc>
          <w:tcPr>
            <w:tcW w:w="7915" w:type="dxa"/>
          </w:tcPr>
          <w:p w14:paraId="113CFBFD" w14:textId="77777777" w:rsidR="00367080" w:rsidRDefault="00367080" w:rsidP="008E39BA">
            <w:pPr>
              <w:spacing w:after="0"/>
            </w:pPr>
            <w:r>
              <w:t>HON 490 (6-10cr) – Thesis</w:t>
            </w:r>
          </w:p>
          <w:p w14:paraId="6B9BC052" w14:textId="77777777" w:rsidR="00367080" w:rsidRPr="000A2092" w:rsidRDefault="00367080" w:rsidP="008E39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12DF875" w14:textId="77777777" w:rsidR="00367080" w:rsidRDefault="00367080" w:rsidP="008E39BA">
            <w:pPr>
              <w:spacing w:after="0"/>
            </w:pPr>
          </w:p>
        </w:tc>
        <w:tc>
          <w:tcPr>
            <w:tcW w:w="1440" w:type="dxa"/>
          </w:tcPr>
          <w:p w14:paraId="6BA18548" w14:textId="77777777" w:rsidR="00367080" w:rsidRDefault="00367080" w:rsidP="008E39BA">
            <w:pPr>
              <w:spacing w:after="0"/>
            </w:pPr>
          </w:p>
        </w:tc>
      </w:tr>
    </w:tbl>
    <w:p w14:paraId="4DA700FE" w14:textId="77777777" w:rsidR="00367080" w:rsidRDefault="00367080" w:rsidP="00BD0830">
      <w:pPr>
        <w:pStyle w:val="Heading2"/>
        <w:spacing w:before="0"/>
      </w:pPr>
    </w:p>
    <w:p w14:paraId="51B41517" w14:textId="154D32EA" w:rsidR="00597CC6" w:rsidRDefault="00AF5826" w:rsidP="00BD0830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BD0830">
        <w:t>48</w:t>
      </w:r>
      <w:r w:rsidR="00586637">
        <w:t xml:space="preserve"> credits)</w:t>
      </w:r>
    </w:p>
    <w:p w14:paraId="7B23E032" w14:textId="5C8181E7" w:rsidR="009475CB" w:rsidRPr="00752C28" w:rsidRDefault="00F665EC" w:rsidP="009475C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conomics Cor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9866D2">
        <w:trPr>
          <w:cantSplit/>
        </w:trPr>
        <w:tc>
          <w:tcPr>
            <w:tcW w:w="3617" w:type="pct"/>
            <w:shd w:val="clear" w:color="auto" w:fill="D9D9D9" w:themeFill="background1" w:themeFillShade="D9"/>
          </w:tcPr>
          <w:p w14:paraId="55219FDD" w14:textId="7CC7022D" w:rsidR="00597CC6" w:rsidRDefault="00F665EC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nomics Core Requirements (32 credits)</w:t>
            </w:r>
          </w:p>
          <w:p w14:paraId="1FC5ED7E" w14:textId="679FD1BB" w:rsidR="00BD0830" w:rsidRPr="00D421C1" w:rsidRDefault="00BD0830" w:rsidP="00597CC6">
            <w:pPr>
              <w:spacing w:after="0"/>
              <w:rPr>
                <w:b/>
                <w:bCs/>
              </w:rPr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9866D2">
        <w:trPr>
          <w:cantSplit/>
        </w:trPr>
        <w:tc>
          <w:tcPr>
            <w:tcW w:w="3617" w:type="pct"/>
          </w:tcPr>
          <w:p w14:paraId="6F609D20" w14:textId="77777777" w:rsidR="00141531" w:rsidRDefault="00BD0830" w:rsidP="00A5113C">
            <w:pPr>
              <w:spacing w:after="0"/>
            </w:pPr>
            <w:r>
              <w:t xml:space="preserve">ECO 204 (4cr) – Principles of Microeconomics </w:t>
            </w:r>
          </w:p>
          <w:p w14:paraId="65A7DBA9" w14:textId="45E69CF8" w:rsidR="00F9110D" w:rsidRPr="00141531" w:rsidRDefault="00F9110D" w:rsidP="00A5113C">
            <w:pPr>
              <w:spacing w:after="0"/>
              <w:rPr>
                <w:i/>
                <w:iCs/>
              </w:rPr>
            </w:pP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9866D2">
        <w:trPr>
          <w:cantSplit/>
        </w:trPr>
        <w:tc>
          <w:tcPr>
            <w:tcW w:w="3617" w:type="pct"/>
          </w:tcPr>
          <w:p w14:paraId="34CE80E3" w14:textId="77777777" w:rsidR="00BD0830" w:rsidRDefault="00BD0830" w:rsidP="00BD0830">
            <w:pPr>
              <w:spacing w:after="0"/>
            </w:pPr>
            <w:r>
              <w:t>ECO 205 (4cr) – Principles of Macroeconomics</w:t>
            </w:r>
          </w:p>
          <w:p w14:paraId="7FDA14F9" w14:textId="68D0FEDE" w:rsidR="00141531" w:rsidRPr="00141531" w:rsidRDefault="00141531" w:rsidP="00597CC6">
            <w:pPr>
              <w:spacing w:after="0"/>
              <w:rPr>
                <w:i/>
                <w:iCs/>
              </w:rPr>
            </w:pP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9866D2">
        <w:trPr>
          <w:cantSplit/>
        </w:trPr>
        <w:tc>
          <w:tcPr>
            <w:tcW w:w="3617" w:type="pct"/>
          </w:tcPr>
          <w:p w14:paraId="12B56738" w14:textId="77777777" w:rsidR="00141531" w:rsidRDefault="00BD0830" w:rsidP="00BD0830">
            <w:pPr>
              <w:spacing w:after="0"/>
            </w:pPr>
            <w:r>
              <w:t>ECO 320 (4cr) – Intermediate Microeconomics</w:t>
            </w:r>
          </w:p>
          <w:p w14:paraId="2202AD54" w14:textId="77497195" w:rsidR="00BD0830" w:rsidRPr="00BD0830" w:rsidRDefault="00BD0830" w:rsidP="00BD083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ECO 204, ECO 205, MAT 225 </w:t>
            </w: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9866D2">
        <w:trPr>
          <w:cantSplit/>
        </w:trPr>
        <w:tc>
          <w:tcPr>
            <w:tcW w:w="3617" w:type="pct"/>
          </w:tcPr>
          <w:p w14:paraId="6DEE5527" w14:textId="49F2ACD6" w:rsidR="00EE01D4" w:rsidRDefault="00BD0830" w:rsidP="00A5113C">
            <w:pPr>
              <w:spacing w:after="0"/>
            </w:pPr>
            <w:r>
              <w:t>ECO 321 (4cr) – Intermediate Macroeconomics Analysis</w:t>
            </w:r>
          </w:p>
          <w:p w14:paraId="40157E53" w14:textId="47B351C2" w:rsidR="00BD0830" w:rsidRPr="00BD0830" w:rsidRDefault="00BD0830" w:rsidP="00A5113C">
            <w:pPr>
              <w:spacing w:after="0"/>
            </w:pPr>
            <w:r>
              <w:rPr>
                <w:i/>
                <w:iCs/>
              </w:rPr>
              <w:t>Pre-requisite: ECO 204, ECO 205, MAT 225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9866D2">
        <w:trPr>
          <w:cantSplit/>
        </w:trPr>
        <w:tc>
          <w:tcPr>
            <w:tcW w:w="3617" w:type="pct"/>
          </w:tcPr>
          <w:p w14:paraId="7DE9BF11" w14:textId="77777777" w:rsidR="00141531" w:rsidRDefault="00BD0830" w:rsidP="00141531">
            <w:pPr>
              <w:spacing w:after="0"/>
            </w:pPr>
            <w:r>
              <w:t>ECO 460 (4cr) – Econometrics</w:t>
            </w:r>
          </w:p>
          <w:p w14:paraId="4FE737B7" w14:textId="641BFF57" w:rsidR="00BD0830" w:rsidRPr="009866D2" w:rsidRDefault="00BD0830" w:rsidP="00141531">
            <w:pPr>
              <w:spacing w:after="0"/>
              <w:rPr>
                <w:i/>
                <w:iCs/>
              </w:rPr>
            </w:pPr>
            <w:r w:rsidRPr="009866D2">
              <w:rPr>
                <w:i/>
                <w:iCs/>
              </w:rPr>
              <w:t>Pre-requisite: Either ECO 320 or ECO 321, and MAT 225 (or equivalent) and Pre</w:t>
            </w:r>
            <w:r w:rsidR="009475CB">
              <w:rPr>
                <w:i/>
                <w:iCs/>
              </w:rPr>
              <w:t>/C</w:t>
            </w:r>
            <w:r w:rsidRPr="009866D2">
              <w:rPr>
                <w:i/>
                <w:iCs/>
              </w:rPr>
              <w:t>o-requisite: BAC 100 or UTAMPA 101 or UTAMPA 103 or UTAMPA 104 or HON 100.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9866D2">
        <w:trPr>
          <w:cantSplit/>
        </w:trPr>
        <w:tc>
          <w:tcPr>
            <w:tcW w:w="3617" w:type="pct"/>
          </w:tcPr>
          <w:p w14:paraId="2F7F6348" w14:textId="77777777" w:rsidR="00636B2A" w:rsidRDefault="009866D2" w:rsidP="00BD0830">
            <w:pPr>
              <w:spacing w:after="0"/>
            </w:pPr>
            <w:r>
              <w:t>ECO 461 (4cr) – Seminar in Economics</w:t>
            </w:r>
          </w:p>
          <w:p w14:paraId="59341299" w14:textId="353BC602" w:rsidR="009866D2" w:rsidRPr="009866D2" w:rsidRDefault="009866D2" w:rsidP="00BD083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ECO 321</w:t>
            </w: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F6F6CF5" w14:textId="77777777" w:rsidTr="009866D2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proofErr w:type="spellStart"/>
            <w:r>
              <w:t>QMB</w:t>
            </w:r>
            <w:proofErr w:type="spellEnd"/>
            <w:r>
              <w:t xml:space="preserve">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0E46DCE3" w14:textId="77777777" w:rsidR="00EE01D4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  <w:p w14:paraId="4C11B609" w14:textId="12B39245" w:rsidR="009866D2" w:rsidRDefault="009475CB" w:rsidP="00597CC6">
            <w:pPr>
              <w:spacing w:after="0"/>
            </w:pPr>
            <w:r w:rsidRPr="009475CB">
              <w:rPr>
                <w:b/>
                <w:bCs/>
              </w:rPr>
              <w:t>or</w:t>
            </w:r>
            <w:r>
              <w:t xml:space="preserve"> </w:t>
            </w:r>
            <w:r w:rsidR="009866D2" w:rsidRPr="009866D2">
              <w:t>MAT 201 (4cr) – Introduction to Statistics</w:t>
            </w:r>
          </w:p>
          <w:p w14:paraId="6D088DBB" w14:textId="2701F250" w:rsidR="009866D2" w:rsidRPr="009866D2" w:rsidRDefault="009866D2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AT 155 or equivalent (or higher)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  <w:tr w:rsidR="009866D2" w:rsidRPr="00597CC6" w14:paraId="3F7CA3A4" w14:textId="77777777" w:rsidTr="009866D2">
        <w:trPr>
          <w:cantSplit/>
        </w:trPr>
        <w:tc>
          <w:tcPr>
            <w:tcW w:w="3617" w:type="pct"/>
          </w:tcPr>
          <w:p w14:paraId="2B9E95A8" w14:textId="471E41E1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  <w:r w:rsidR="000E3865">
              <w:rPr>
                <w:rFonts w:cstheme="minorHAnsi"/>
              </w:rPr>
              <w:t xml:space="preserve"> (Can fulfill </w:t>
            </w:r>
            <w:r w:rsidR="00F9110D">
              <w:rPr>
                <w:rFonts w:cstheme="minorHAnsi"/>
              </w:rPr>
              <w:t>Honors</w:t>
            </w:r>
            <w:r w:rsidR="000E3865">
              <w:rPr>
                <w:rFonts w:cstheme="minorHAnsi"/>
              </w:rPr>
              <w:t xml:space="preserve"> Mathematics Requirement)</w:t>
            </w:r>
          </w:p>
          <w:p w14:paraId="7DE02804" w14:textId="77777777" w:rsidR="009866D2" w:rsidRPr="00172398" w:rsidRDefault="009866D2" w:rsidP="009866D2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 MAT 160 or equivalent</w:t>
            </w:r>
          </w:p>
          <w:p w14:paraId="1B6C276D" w14:textId="2897768F" w:rsidR="009866D2" w:rsidRDefault="009475CB" w:rsidP="009866D2">
            <w:pPr>
              <w:spacing w:after="0"/>
              <w:rPr>
                <w:rFonts w:cstheme="minorHAnsi"/>
              </w:rPr>
            </w:pPr>
            <w:r w:rsidRPr="009475C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r w:rsidR="009866D2">
              <w:rPr>
                <w:rFonts w:cstheme="minorHAnsi"/>
              </w:rPr>
              <w:t>MAT 260 (4cr) – Calculus I</w:t>
            </w:r>
            <w:r w:rsidR="00100C28">
              <w:rPr>
                <w:rFonts w:cstheme="minorHAnsi"/>
              </w:rPr>
              <w:t xml:space="preserve"> (1)</w:t>
            </w:r>
            <w:bookmarkStart w:id="0" w:name="_GoBack"/>
            <w:bookmarkEnd w:id="0"/>
          </w:p>
          <w:p w14:paraId="1D054297" w14:textId="1F3151BF" w:rsidR="009866D2" w:rsidRDefault="009866D2" w:rsidP="009866D2">
            <w:pPr>
              <w:spacing w:after="0"/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DD84C4E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1DF4480C" w14:textId="77777777" w:rsidR="009866D2" w:rsidRPr="00597CC6" w:rsidRDefault="009866D2" w:rsidP="00597CC6">
            <w:pPr>
              <w:spacing w:after="0"/>
            </w:pPr>
          </w:p>
        </w:tc>
      </w:tr>
    </w:tbl>
    <w:p w14:paraId="60DF8167" w14:textId="3AA5B037" w:rsidR="00F665EC" w:rsidRDefault="00F665EC">
      <w:pPr>
        <w:spacing w:after="0"/>
      </w:pPr>
    </w:p>
    <w:p w14:paraId="773F73EA" w14:textId="0AC03C17" w:rsidR="009475CB" w:rsidRPr="00752C28" w:rsidRDefault="009475CB" w:rsidP="009475C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jor Elective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475CB" w:rsidRPr="00D421C1" w14:paraId="642C1A0E" w14:textId="77777777" w:rsidTr="008E39BA">
        <w:trPr>
          <w:cantSplit/>
        </w:trPr>
        <w:tc>
          <w:tcPr>
            <w:tcW w:w="3617" w:type="pct"/>
            <w:shd w:val="clear" w:color="auto" w:fill="D9D9D9" w:themeFill="background1" w:themeFillShade="D9"/>
          </w:tcPr>
          <w:p w14:paraId="7D92C8D2" w14:textId="15141ACC" w:rsidR="009475CB" w:rsidRPr="009866D2" w:rsidRDefault="009475CB" w:rsidP="009475CB">
            <w:pPr>
              <w:spacing w:after="0"/>
              <w:rPr>
                <w:b/>
                <w:bCs/>
              </w:rPr>
            </w:pPr>
            <w:r w:rsidRPr="009866D2">
              <w:rPr>
                <w:b/>
                <w:bCs/>
              </w:rPr>
              <w:t>Major Electives</w:t>
            </w:r>
            <w:r>
              <w:rPr>
                <w:b/>
                <w:bCs/>
              </w:rPr>
              <w:t xml:space="preserve"> Requirement</w:t>
            </w:r>
            <w:r w:rsidRPr="009866D2">
              <w:rPr>
                <w:b/>
                <w:bCs/>
              </w:rPr>
              <w:t xml:space="preserve"> (16 credits)</w:t>
            </w:r>
          </w:p>
          <w:p w14:paraId="7C18EB4E" w14:textId="032F181A" w:rsidR="009475CB" w:rsidRPr="00D421C1" w:rsidRDefault="009475CB" w:rsidP="009475CB">
            <w:pPr>
              <w:spacing w:after="0"/>
              <w:rPr>
                <w:b/>
                <w:bCs/>
              </w:rPr>
            </w:pPr>
            <w:r w:rsidRPr="009866D2">
              <w:rPr>
                <w:i/>
                <w:iCs/>
              </w:rPr>
              <w:t>Any ECO course not taken already. Pre-requisites will depend upon the class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3081681" w14:textId="77777777" w:rsidR="009475CB" w:rsidRPr="00D421C1" w:rsidRDefault="009475CB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485446C7" w14:textId="77777777" w:rsidR="009475CB" w:rsidRPr="00D421C1" w:rsidRDefault="009475CB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866D2" w:rsidRPr="00597CC6" w14:paraId="361A289E" w14:textId="77777777" w:rsidTr="009866D2">
        <w:trPr>
          <w:cantSplit/>
        </w:trPr>
        <w:tc>
          <w:tcPr>
            <w:tcW w:w="3617" w:type="pct"/>
          </w:tcPr>
          <w:p w14:paraId="3D941C73" w14:textId="77777777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Elective (4cr)</w:t>
            </w:r>
          </w:p>
          <w:p w14:paraId="42CDDD2F" w14:textId="4728E3F4" w:rsidR="009866D2" w:rsidRDefault="009866D2" w:rsidP="009866D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EAB1A21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35165DD3" w14:textId="77777777" w:rsidR="009866D2" w:rsidRPr="00597CC6" w:rsidRDefault="009866D2" w:rsidP="00597CC6">
            <w:pPr>
              <w:spacing w:after="0"/>
            </w:pPr>
          </w:p>
        </w:tc>
      </w:tr>
      <w:tr w:rsidR="009866D2" w:rsidRPr="00597CC6" w14:paraId="0C954BA8" w14:textId="77777777" w:rsidTr="009866D2">
        <w:trPr>
          <w:cantSplit/>
        </w:trPr>
        <w:tc>
          <w:tcPr>
            <w:tcW w:w="3617" w:type="pct"/>
          </w:tcPr>
          <w:p w14:paraId="12213130" w14:textId="77777777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Elective (4cr)</w:t>
            </w:r>
          </w:p>
          <w:p w14:paraId="7C4F7C22" w14:textId="2EE2FCAB" w:rsidR="009866D2" w:rsidRDefault="009866D2" w:rsidP="009866D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5A1F63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6C72D654" w14:textId="77777777" w:rsidR="009866D2" w:rsidRPr="00597CC6" w:rsidRDefault="009866D2" w:rsidP="00597CC6">
            <w:pPr>
              <w:spacing w:after="0"/>
            </w:pPr>
          </w:p>
        </w:tc>
      </w:tr>
      <w:tr w:rsidR="009866D2" w:rsidRPr="00597CC6" w14:paraId="3AAC0DB9" w14:textId="77777777" w:rsidTr="009866D2">
        <w:trPr>
          <w:cantSplit/>
        </w:trPr>
        <w:tc>
          <w:tcPr>
            <w:tcW w:w="3617" w:type="pct"/>
          </w:tcPr>
          <w:p w14:paraId="7CF02C7A" w14:textId="77777777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Elective (4cr)</w:t>
            </w:r>
          </w:p>
          <w:p w14:paraId="7A4A22FD" w14:textId="496FBAE9" w:rsidR="009866D2" w:rsidRDefault="009866D2" w:rsidP="009866D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92D477D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291C3864" w14:textId="77777777" w:rsidR="009866D2" w:rsidRPr="00597CC6" w:rsidRDefault="009866D2" w:rsidP="00597CC6">
            <w:pPr>
              <w:spacing w:after="0"/>
            </w:pPr>
          </w:p>
        </w:tc>
      </w:tr>
      <w:tr w:rsidR="009866D2" w:rsidRPr="00597CC6" w14:paraId="7D3AF8F5" w14:textId="77777777" w:rsidTr="009866D2">
        <w:trPr>
          <w:cantSplit/>
        </w:trPr>
        <w:tc>
          <w:tcPr>
            <w:tcW w:w="3617" w:type="pct"/>
          </w:tcPr>
          <w:p w14:paraId="5F3933A9" w14:textId="77777777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Elective (4cr)</w:t>
            </w:r>
          </w:p>
          <w:p w14:paraId="11DED14D" w14:textId="77777777" w:rsidR="009866D2" w:rsidRDefault="009866D2" w:rsidP="009866D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104294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06D6E5CF" w14:textId="77777777" w:rsidR="009866D2" w:rsidRPr="00597CC6" w:rsidRDefault="009866D2" w:rsidP="00597CC6">
            <w:pPr>
              <w:spacing w:after="0"/>
            </w:pPr>
          </w:p>
        </w:tc>
      </w:tr>
    </w:tbl>
    <w:p w14:paraId="5BCA17F3" w14:textId="19835D82" w:rsidR="001230E5" w:rsidRDefault="001230E5" w:rsidP="005F0E1A">
      <w:pPr>
        <w:spacing w:after="0"/>
      </w:pPr>
    </w:p>
    <w:p w14:paraId="0648B570" w14:textId="6D4734C7" w:rsidR="009475CB" w:rsidRPr="00752C28" w:rsidRDefault="009475CB" w:rsidP="009475C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Recommendation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7A6BED81" w:rsidR="001230E5" w:rsidRPr="009475CB" w:rsidRDefault="009475CB" w:rsidP="00003F04">
            <w:pPr>
              <w:spacing w:after="0"/>
              <w:rPr>
                <w:rFonts w:cstheme="minorHAnsi"/>
                <w:b/>
                <w:bCs/>
              </w:rPr>
            </w:pPr>
            <w:r w:rsidRPr="005F0E1A">
              <w:rPr>
                <w:rFonts w:cstheme="minorHAnsi"/>
                <w:b/>
                <w:bCs/>
              </w:rPr>
              <w:t>Recommendations</w:t>
            </w:r>
          </w:p>
        </w:tc>
      </w:tr>
      <w:tr w:rsidR="005F0E1A" w:rsidRPr="00597CC6" w14:paraId="5BD8B37B" w14:textId="77777777" w:rsidTr="001230E5">
        <w:trPr>
          <w:cantSplit/>
        </w:trPr>
        <w:tc>
          <w:tcPr>
            <w:tcW w:w="5000" w:type="pct"/>
          </w:tcPr>
          <w:p w14:paraId="5C26E980" w14:textId="7984C4AB" w:rsidR="005F0E1A" w:rsidRDefault="005F0E1A" w:rsidP="005F0E1A">
            <w:pPr>
              <w:spacing w:after="0"/>
              <w:rPr>
                <w:rFonts w:cstheme="minorHAnsi"/>
              </w:rPr>
            </w:pPr>
            <w:r w:rsidRPr="005F0E1A">
              <w:rPr>
                <w:rFonts w:cstheme="minorHAnsi"/>
              </w:rPr>
              <w:t>For students planning on graduate work in Economics</w:t>
            </w:r>
            <w:r>
              <w:rPr>
                <w:rFonts w:cstheme="minorHAnsi"/>
              </w:rPr>
              <w:t>,</w:t>
            </w:r>
            <w:r w:rsidRPr="005F0E1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aking MAT 201 and MAT 260 is recommended.</w:t>
            </w:r>
          </w:p>
        </w:tc>
      </w:tr>
    </w:tbl>
    <w:p w14:paraId="3F6AD374" w14:textId="2C95864C" w:rsidR="00586637" w:rsidRPr="005F0E1A" w:rsidRDefault="00586637" w:rsidP="005F0E1A">
      <w:pPr>
        <w:spacing w:after="0"/>
      </w:pPr>
    </w:p>
    <w:sectPr w:rsidR="00586637" w:rsidRPr="005F0E1A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77B83" w14:textId="77777777" w:rsidR="003D0778" w:rsidRDefault="003D0778" w:rsidP="00A5113C">
      <w:pPr>
        <w:spacing w:after="0"/>
      </w:pPr>
      <w:r>
        <w:separator/>
      </w:r>
    </w:p>
  </w:endnote>
  <w:endnote w:type="continuationSeparator" w:id="0">
    <w:p w14:paraId="66D6AC9A" w14:textId="77777777" w:rsidR="003D0778" w:rsidRDefault="003D077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D5A321" w14:textId="77777777" w:rsidR="003D0778" w:rsidRDefault="003D0778" w:rsidP="00A5113C">
      <w:pPr>
        <w:spacing w:after="0"/>
      </w:pPr>
      <w:r>
        <w:separator/>
      </w:r>
    </w:p>
  </w:footnote>
  <w:footnote w:type="continuationSeparator" w:id="0">
    <w:p w14:paraId="2D49EE2D" w14:textId="77777777" w:rsidR="003D0778" w:rsidRDefault="003D077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72B75"/>
    <w:rsid w:val="000B7FC0"/>
    <w:rsid w:val="000D30CF"/>
    <w:rsid w:val="000E3865"/>
    <w:rsid w:val="00100C28"/>
    <w:rsid w:val="001230E5"/>
    <w:rsid w:val="00141531"/>
    <w:rsid w:val="00172398"/>
    <w:rsid w:val="001C6C3E"/>
    <w:rsid w:val="00233CE6"/>
    <w:rsid w:val="002946E6"/>
    <w:rsid w:val="002E08A0"/>
    <w:rsid w:val="00330247"/>
    <w:rsid w:val="00366CF4"/>
    <w:rsid w:val="00367080"/>
    <w:rsid w:val="003A3329"/>
    <w:rsid w:val="003D0778"/>
    <w:rsid w:val="00403CB1"/>
    <w:rsid w:val="00422485"/>
    <w:rsid w:val="00433553"/>
    <w:rsid w:val="0043387B"/>
    <w:rsid w:val="004411A7"/>
    <w:rsid w:val="00586637"/>
    <w:rsid w:val="00597CC6"/>
    <w:rsid w:val="005A57B8"/>
    <w:rsid w:val="005C64DC"/>
    <w:rsid w:val="005D1B18"/>
    <w:rsid w:val="005F0E1A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80BBB"/>
    <w:rsid w:val="00883E0C"/>
    <w:rsid w:val="008F4595"/>
    <w:rsid w:val="00902A5F"/>
    <w:rsid w:val="00904E76"/>
    <w:rsid w:val="009431D7"/>
    <w:rsid w:val="009475CB"/>
    <w:rsid w:val="009866D2"/>
    <w:rsid w:val="009A4305"/>
    <w:rsid w:val="00A12A9C"/>
    <w:rsid w:val="00A24FDE"/>
    <w:rsid w:val="00A5113C"/>
    <w:rsid w:val="00A52490"/>
    <w:rsid w:val="00A74ADC"/>
    <w:rsid w:val="00AA6510"/>
    <w:rsid w:val="00AA7C8C"/>
    <w:rsid w:val="00AC2F18"/>
    <w:rsid w:val="00AE0437"/>
    <w:rsid w:val="00AF5826"/>
    <w:rsid w:val="00B424BB"/>
    <w:rsid w:val="00B62751"/>
    <w:rsid w:val="00B736F0"/>
    <w:rsid w:val="00BD0830"/>
    <w:rsid w:val="00BE4E97"/>
    <w:rsid w:val="00BF6D7D"/>
    <w:rsid w:val="00C4547A"/>
    <w:rsid w:val="00C907B3"/>
    <w:rsid w:val="00CB6122"/>
    <w:rsid w:val="00D421C1"/>
    <w:rsid w:val="00D6459B"/>
    <w:rsid w:val="00D678A4"/>
    <w:rsid w:val="00D77D18"/>
    <w:rsid w:val="00E415F7"/>
    <w:rsid w:val="00E441B3"/>
    <w:rsid w:val="00EA684D"/>
    <w:rsid w:val="00EA6BBF"/>
    <w:rsid w:val="00EE01D4"/>
    <w:rsid w:val="00EF2C1D"/>
    <w:rsid w:val="00F15885"/>
    <w:rsid w:val="00F665EC"/>
    <w:rsid w:val="00F9110D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0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Economics</dc:title>
  <dc:subject/>
  <dc:creator>The University of Tampa</dc:creator>
  <cp:keywords>Unofficial, Degree, Planning, Worksheet, Major, BA, in, Economics, The, University, of, Tampa</cp:keywords>
  <dc:description/>
  <cp:lastModifiedBy>Asia Brown</cp:lastModifiedBy>
  <cp:revision>6</cp:revision>
  <dcterms:created xsi:type="dcterms:W3CDTF">2023-09-06T19:57:00Z</dcterms:created>
  <dcterms:modified xsi:type="dcterms:W3CDTF">2023-09-28T15:53:00Z</dcterms:modified>
  <cp:category/>
</cp:coreProperties>
</file>